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2D090" w14:textId="16A19EAD" w:rsidR="001E4C94" w:rsidRDefault="00991B9F" w:rsidP="00991B9F">
      <w:pPr>
        <w:pStyle w:val="Heading1"/>
      </w:pPr>
      <w:r>
        <w:t>Art Curriculum Map 2021- 2022</w:t>
      </w:r>
      <w:bookmarkStart w:id="0" w:name="_GoBack"/>
      <w:bookmarkEnd w:id="0"/>
    </w:p>
    <w:tbl>
      <w:tblPr>
        <w:tblStyle w:val="TableGrid"/>
        <w:tblW w:w="15730" w:type="dxa"/>
        <w:tblInd w:w="-289" w:type="dxa"/>
        <w:tblLook w:val="04A0" w:firstRow="1" w:lastRow="0" w:firstColumn="1" w:lastColumn="0" w:noHBand="0" w:noVBand="1"/>
      </w:tblPr>
      <w:tblGrid>
        <w:gridCol w:w="792"/>
        <w:gridCol w:w="768"/>
        <w:gridCol w:w="2361"/>
        <w:gridCol w:w="2362"/>
        <w:gridCol w:w="2362"/>
        <w:gridCol w:w="2361"/>
        <w:gridCol w:w="2362"/>
        <w:gridCol w:w="2362"/>
      </w:tblGrid>
      <w:tr w:rsidR="00991B9F" w:rsidRPr="007C5147" w14:paraId="3DE51CD8" w14:textId="77777777" w:rsidTr="00991B9F">
        <w:trPr>
          <w:trHeight w:val="340"/>
        </w:trPr>
        <w:tc>
          <w:tcPr>
            <w:tcW w:w="792" w:type="dxa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991B9F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991B9F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61" w:type="dxa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62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362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361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362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62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991B9F">
        <w:trPr>
          <w:trHeight w:val="283"/>
        </w:trPr>
        <w:tc>
          <w:tcPr>
            <w:tcW w:w="792" w:type="dxa"/>
            <w:vMerge/>
            <w:shd w:val="clear" w:color="auto" w:fill="FFFFFF" w:themeFill="background1"/>
            <w:vAlign w:val="center"/>
          </w:tcPr>
          <w:p w14:paraId="1990656F" w14:textId="77777777" w:rsidR="00061D1E" w:rsidRPr="00991B9F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768" w:type="dxa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723" w:type="dxa"/>
            <w:gridSpan w:val="2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723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724" w:type="dxa"/>
            <w:gridSpan w:val="2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991B9F" w:rsidRPr="007C5147" w14:paraId="6BDE43F9" w14:textId="77777777" w:rsidTr="00991B9F">
        <w:trPr>
          <w:trHeight w:val="534"/>
        </w:trPr>
        <w:tc>
          <w:tcPr>
            <w:tcW w:w="792" w:type="dxa"/>
            <w:vMerge/>
            <w:shd w:val="clear" w:color="auto" w:fill="FFFFFF" w:themeFill="background1"/>
            <w:vAlign w:val="center"/>
          </w:tcPr>
          <w:p w14:paraId="41257B1B" w14:textId="77777777" w:rsidR="00061D1E" w:rsidRPr="00991B9F" w:rsidRDefault="00061D1E" w:rsidP="00E45513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768" w:type="dxa"/>
            <w:shd w:val="clear" w:color="auto" w:fill="BFBFBF" w:themeFill="background1" w:themeFillShade="BF"/>
            <w:vAlign w:val="center"/>
          </w:tcPr>
          <w:p w14:paraId="55F09CF7" w14:textId="77777777" w:rsidR="00061D1E" w:rsidRPr="00C444A4" w:rsidRDefault="00061D1E" w:rsidP="00E45513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Art</w:t>
            </w: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0AC287A0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Drawing </w:t>
            </w:r>
          </w:p>
          <w:p w14:paraId="63D9BB12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Peer Portraits 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- 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Emotions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32EA995A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6D09D62D" w14:textId="77777777" w:rsidR="00A07CE7" w:rsidRDefault="00061D1E" w:rsidP="00A07CE7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color w:val="FF0000"/>
                <w:sz w:val="16"/>
                <w:szCs w:val="18"/>
              </w:rPr>
              <w:t xml:space="preserve"> 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Sculpture</w:t>
            </w:r>
            <w:r>
              <w:rPr>
                <w:rFonts w:asciiTheme="majorHAnsi" w:hAnsiTheme="majorHAnsi" w:cstheme="minorHAnsi"/>
                <w:sz w:val="16"/>
                <w:szCs w:val="18"/>
              </w:rPr>
              <w:t>-</w:t>
            </w:r>
          </w:p>
          <w:p w14:paraId="2D6A7D4D" w14:textId="77777777" w:rsidR="00061D1E" w:rsidRPr="00A07CE7" w:rsidRDefault="00061D1E" w:rsidP="00A07CE7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0B0837">
              <w:rPr>
                <w:rFonts w:asciiTheme="majorHAnsi" w:hAnsiTheme="majorHAnsi" w:cstheme="minorHAnsi"/>
                <w:color w:val="000000" w:themeColor="text1"/>
                <w:sz w:val="16"/>
                <w:szCs w:val="18"/>
              </w:rPr>
              <w:t xml:space="preserve"> Whittington Cat </w:t>
            </w: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6955BDAD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8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195A735C" w14:textId="77777777" w:rsidR="00061D1E" w:rsidRPr="0082032C" w:rsidRDefault="00061D1E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History or Artists </w:t>
            </w:r>
          </w:p>
          <w:p w14:paraId="3E085E46" w14:textId="77777777" w:rsidR="00061D1E" w:rsidRPr="0082032C" w:rsidRDefault="00061D1E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Van Gogh and Lowy comparisons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621572B4" w14:textId="77777777" w:rsidR="00061D1E" w:rsidRPr="0082032C" w:rsidRDefault="00061D1E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</w:tr>
      <w:tr w:rsidR="00061D1E" w:rsidRPr="007C5147" w14:paraId="6B01DCB9" w14:textId="77777777" w:rsidTr="00991B9F">
        <w:trPr>
          <w:trHeight w:val="283"/>
        </w:trPr>
        <w:tc>
          <w:tcPr>
            <w:tcW w:w="792" w:type="dxa"/>
            <w:vMerge w:val="restart"/>
            <w:shd w:val="clear" w:color="auto" w:fill="FFFFFF" w:themeFill="background1"/>
            <w:vAlign w:val="center"/>
          </w:tcPr>
          <w:p w14:paraId="447761F0" w14:textId="6325F121" w:rsidR="00061D1E" w:rsidRPr="00991B9F" w:rsidRDefault="0082032C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91B9F">
              <w:br w:type="page"/>
            </w:r>
            <w:r w:rsidR="00061D1E" w:rsidRPr="00991B9F">
              <w:br w:type="page"/>
            </w:r>
            <w:r w:rsidR="00061D1E" w:rsidRPr="00991B9F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768" w:type="dxa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23" w:type="dxa"/>
            <w:gridSpan w:val="2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723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724" w:type="dxa"/>
            <w:gridSpan w:val="2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991B9F" w:rsidRPr="007A24B8" w14:paraId="2BE432AD" w14:textId="77777777" w:rsidTr="00991B9F">
        <w:trPr>
          <w:trHeight w:val="622"/>
        </w:trPr>
        <w:tc>
          <w:tcPr>
            <w:tcW w:w="792" w:type="dxa"/>
            <w:vMerge/>
            <w:shd w:val="clear" w:color="auto" w:fill="FFFFFF" w:themeFill="background1"/>
            <w:vAlign w:val="center"/>
          </w:tcPr>
          <w:p w14:paraId="56721A04" w14:textId="77777777" w:rsidR="00061D1E" w:rsidRPr="00991B9F" w:rsidRDefault="00061D1E" w:rsidP="00E4551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BFBFBF" w:themeFill="background1" w:themeFillShade="BF"/>
            <w:vAlign w:val="center"/>
          </w:tcPr>
          <w:p w14:paraId="725CFC71" w14:textId="77777777" w:rsidR="00061D1E" w:rsidRPr="0082032C" w:rsidRDefault="00061D1E" w:rsidP="00E4551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61" w:type="dxa"/>
            <w:shd w:val="clear" w:color="auto" w:fill="BFBFBF"/>
            <w:vAlign w:val="center"/>
          </w:tcPr>
          <w:p w14:paraId="744D77F4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ainting </w:t>
            </w:r>
          </w:p>
          <w:p w14:paraId="5AFFC40D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rework Painting </w:t>
            </w:r>
          </w:p>
          <w:p w14:paraId="2110FCAB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Jackson Pollock 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23B9ECB6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2EBACBA0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4F2273DE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ollage </w:t>
            </w:r>
          </w:p>
          <w:p w14:paraId="77C3F512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re of London Collage </w:t>
            </w: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339DA32F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418A0E6D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rinting</w:t>
            </w:r>
          </w:p>
          <w:p w14:paraId="685848F5" w14:textId="77777777" w:rsidR="00061D1E" w:rsidRPr="0082032C" w:rsidRDefault="00061D1E" w:rsidP="008B0E97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lthea McNish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1DF3C549" w14:textId="77777777" w:rsidR="00061D1E" w:rsidRPr="0082032C" w:rsidRDefault="00061D1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061D1E" w:rsidRPr="007C5147" w14:paraId="5AFA24CC" w14:textId="77777777" w:rsidTr="00991B9F">
        <w:trPr>
          <w:trHeight w:val="283"/>
        </w:trPr>
        <w:tc>
          <w:tcPr>
            <w:tcW w:w="792" w:type="dxa"/>
            <w:vMerge w:val="restart"/>
            <w:vAlign w:val="center"/>
          </w:tcPr>
          <w:p w14:paraId="038907CA" w14:textId="77777777" w:rsidR="00061D1E" w:rsidRPr="00991B9F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991B9F">
              <w:br w:type="page"/>
            </w:r>
            <w:r w:rsidRPr="00991B9F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768" w:type="dxa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723" w:type="dxa"/>
            <w:gridSpan w:val="2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723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724" w:type="dxa"/>
            <w:gridSpan w:val="2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991B9F" w:rsidRPr="007A24B8" w14:paraId="759BFD54" w14:textId="77777777" w:rsidTr="00991B9F">
        <w:trPr>
          <w:trHeight w:val="673"/>
        </w:trPr>
        <w:tc>
          <w:tcPr>
            <w:tcW w:w="792" w:type="dxa"/>
            <w:vMerge/>
            <w:vAlign w:val="center"/>
          </w:tcPr>
          <w:p w14:paraId="4F15654E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BFBFBF" w:themeFill="background1" w:themeFillShade="BF"/>
            <w:vAlign w:val="center"/>
          </w:tcPr>
          <w:p w14:paraId="02DC33FC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54C30B6F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llage</w:t>
            </w:r>
          </w:p>
          <w:p w14:paraId="599A86B4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ammoth collage  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182E8F05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4D316E4F" w14:textId="77777777" w:rsidR="00A07CE7" w:rsidRPr="0082032C" w:rsidRDefault="00061D1E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r w:rsidR="00A07CE7" w:rsidRPr="0082032C">
              <w:rPr>
                <w:rFonts w:asciiTheme="majorHAnsi" w:hAnsiTheme="majorHAnsi" w:cstheme="minorHAnsi"/>
                <w:sz w:val="16"/>
                <w:szCs w:val="16"/>
              </w:rPr>
              <w:t>Drawing</w:t>
            </w:r>
          </w:p>
          <w:p w14:paraId="7C61AF14" w14:textId="77777777" w:rsidR="00A07CE7" w:rsidRPr="0082032C" w:rsidRDefault="00A07CE7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ater droplets </w:t>
            </w:r>
          </w:p>
          <w:p w14:paraId="4A867F10" w14:textId="77777777" w:rsidR="00061D1E" w:rsidRPr="0082032C" w:rsidRDefault="00A07CE7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tephen Wiltshire</w:t>
            </w: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24C558C3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41EB036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istory of Artists </w:t>
            </w:r>
          </w:p>
          <w:p w14:paraId="6FEEB36D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Judith Lyons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3366461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2F354E" w:rsidRPr="007A24B8" w14:paraId="3F4DA72A" w14:textId="77777777" w:rsidTr="00991B9F">
        <w:trPr>
          <w:trHeight w:val="283"/>
        </w:trPr>
        <w:tc>
          <w:tcPr>
            <w:tcW w:w="792" w:type="dxa"/>
            <w:vMerge w:val="restart"/>
            <w:vAlign w:val="center"/>
          </w:tcPr>
          <w:p w14:paraId="190C220D" w14:textId="52E62E74" w:rsidR="002F354E" w:rsidRPr="007A24B8" w:rsidRDefault="00A1204D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br w:type="page"/>
            </w:r>
            <w:r w:rsidR="002F354E" w:rsidRPr="007A24B8"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768" w:type="dxa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23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723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724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991B9F" w:rsidRPr="007A24B8" w14:paraId="197C94D3" w14:textId="77777777" w:rsidTr="00991B9F">
        <w:trPr>
          <w:trHeight w:val="547"/>
        </w:trPr>
        <w:tc>
          <w:tcPr>
            <w:tcW w:w="792" w:type="dxa"/>
            <w:vMerge/>
            <w:vAlign w:val="center"/>
          </w:tcPr>
          <w:p w14:paraId="7DB20F28" w14:textId="77777777" w:rsidR="00E45513" w:rsidRPr="007A24B8" w:rsidRDefault="00E45513" w:rsidP="00E45513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BFBFBF" w:themeFill="background1" w:themeFillShade="BF"/>
            <w:vAlign w:val="center"/>
          </w:tcPr>
          <w:p w14:paraId="32FC624D" w14:textId="77777777" w:rsidR="00E45513" w:rsidRPr="0082032C" w:rsidRDefault="00E45513" w:rsidP="00E4551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1753E5B0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rinting</w:t>
            </w:r>
          </w:p>
          <w:p w14:paraId="089F4FE2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osaics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62C83464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358ECF5F" w14:textId="77777777" w:rsidR="0053284C" w:rsidRDefault="009A3E54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culpture</w:t>
            </w:r>
          </w:p>
          <w:p w14:paraId="42B650B2" w14:textId="77777777" w:rsidR="00E45513" w:rsidRPr="0053284C" w:rsidRDefault="002D7A19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hinese Dragons</w:t>
            </w: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674286B1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7E361FD2" w14:textId="77777777" w:rsidR="002D7A19" w:rsidRPr="0082032C" w:rsidRDefault="002D7A19" w:rsidP="002D7A1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ainting </w:t>
            </w:r>
          </w:p>
          <w:p w14:paraId="7D6FAE3A" w14:textId="77777777" w:rsidR="002D7A19" w:rsidRPr="0082032C" w:rsidRDefault="002D7A19" w:rsidP="002D7A1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Frank Bowling </w:t>
            </w:r>
          </w:p>
          <w:p w14:paraId="407BD97C" w14:textId="77777777" w:rsidR="001639DD" w:rsidRPr="0082032C" w:rsidRDefault="002D7A19" w:rsidP="002D7A1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mapping)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6A5351F8" w14:textId="77777777" w:rsidR="00E45513" w:rsidRPr="0082032C" w:rsidRDefault="00E45513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614A00" w:rsidRPr="007A24B8" w14:paraId="14C19F2B" w14:textId="77777777" w:rsidTr="00991B9F">
        <w:trPr>
          <w:trHeight w:val="283"/>
        </w:trPr>
        <w:tc>
          <w:tcPr>
            <w:tcW w:w="792" w:type="dxa"/>
            <w:vMerge w:val="restart"/>
            <w:vAlign w:val="center"/>
          </w:tcPr>
          <w:p w14:paraId="417953F7" w14:textId="498088CA" w:rsidR="00614A00" w:rsidRPr="007A24B8" w:rsidRDefault="00A1204D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br w:type="page"/>
            </w:r>
            <w:r w:rsidR="00CD5B01"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768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23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723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24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991B9F" w:rsidRPr="007A24B8" w14:paraId="46EE7421" w14:textId="77777777" w:rsidTr="00991B9F">
        <w:trPr>
          <w:trHeight w:val="598"/>
        </w:trPr>
        <w:tc>
          <w:tcPr>
            <w:tcW w:w="792" w:type="dxa"/>
            <w:vMerge/>
            <w:vAlign w:val="center"/>
          </w:tcPr>
          <w:p w14:paraId="4CC7402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BFBFBF" w:themeFill="background1" w:themeFillShade="BF"/>
            <w:vAlign w:val="center"/>
          </w:tcPr>
          <w:p w14:paraId="12F5AFB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766340F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58BF5D9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rinting </w:t>
            </w:r>
          </w:p>
          <w:p w14:paraId="4076C71E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Viking Shield Patterns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27C1B28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4CE9A1D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ollage </w:t>
            </w:r>
          </w:p>
          <w:p w14:paraId="39F321B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ole Class Rainforest Collage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3F61CE3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2631C2B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istory or Artists or designers </w:t>
            </w:r>
          </w:p>
          <w:p w14:paraId="5E06D38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illiam Morris </w:t>
            </w:r>
          </w:p>
        </w:tc>
      </w:tr>
      <w:tr w:rsidR="002F354E" w:rsidRPr="007A24B8" w14:paraId="76E7B885" w14:textId="77777777" w:rsidTr="00991B9F">
        <w:trPr>
          <w:trHeight w:val="283"/>
        </w:trPr>
        <w:tc>
          <w:tcPr>
            <w:tcW w:w="792" w:type="dxa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768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23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723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724" w:type="dxa"/>
            <w:gridSpan w:val="2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E45513" w:rsidRPr="007A24B8" w14:paraId="77A139D7" w14:textId="77777777" w:rsidTr="00991B9F">
        <w:trPr>
          <w:trHeight w:val="704"/>
        </w:trPr>
        <w:tc>
          <w:tcPr>
            <w:tcW w:w="792" w:type="dxa"/>
            <w:vMerge/>
            <w:vAlign w:val="center"/>
          </w:tcPr>
          <w:p w14:paraId="7331EF14" w14:textId="77777777" w:rsidR="00E45513" w:rsidRPr="007A24B8" w:rsidRDefault="00E45513" w:rsidP="00E45513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BFBFBF" w:themeFill="background1" w:themeFillShade="BF"/>
            <w:vAlign w:val="center"/>
          </w:tcPr>
          <w:p w14:paraId="5DADCE58" w14:textId="77777777" w:rsidR="00E45513" w:rsidRPr="0082032C" w:rsidRDefault="00E45513" w:rsidP="00E4551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6FD1FE60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6618A51B" w14:textId="77777777" w:rsidR="00F82CA9" w:rsidRPr="0082032C" w:rsidRDefault="00F82CA9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awing</w:t>
            </w:r>
          </w:p>
          <w:p w14:paraId="5A82DCF1" w14:textId="77777777" w:rsidR="00E45513" w:rsidRPr="0082032C" w:rsidRDefault="00F82CA9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icasso - Guernica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6962E51C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1" w:type="dxa"/>
            <w:shd w:val="clear" w:color="auto" w:fill="BFBFBF" w:themeFill="background1" w:themeFillShade="BF"/>
            <w:vAlign w:val="center"/>
          </w:tcPr>
          <w:p w14:paraId="11FC6207" w14:textId="77777777" w:rsidR="00F82CA9" w:rsidRPr="0082032C" w:rsidRDefault="00F82CA9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culpture </w:t>
            </w:r>
          </w:p>
          <w:p w14:paraId="1A496DE1" w14:textId="77777777" w:rsidR="00E45513" w:rsidRPr="0082032C" w:rsidRDefault="00F82CA9" w:rsidP="00F82CA9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reek pottery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0E090138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62" w:type="dxa"/>
            <w:shd w:val="clear" w:color="auto" w:fill="BFBFBF" w:themeFill="background1" w:themeFillShade="BF"/>
            <w:vAlign w:val="center"/>
          </w:tcPr>
          <w:p w14:paraId="0A8088D4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ainting</w:t>
            </w:r>
          </w:p>
          <w:p w14:paraId="000DEB6F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elf-portraits and still life</w:t>
            </w:r>
          </w:p>
          <w:p w14:paraId="310DC091" w14:textId="77777777" w:rsidR="004468AE" w:rsidRPr="0082032C" w:rsidRDefault="004468AE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(link to Self-portraits made in Reception) </w:t>
            </w:r>
          </w:p>
        </w:tc>
      </w:tr>
    </w:tbl>
    <w:p w14:paraId="338944F2" w14:textId="77777777" w:rsidR="005E110A" w:rsidRPr="007A24B8" w:rsidRDefault="005E110A" w:rsidP="00E10CE6">
      <w:pPr>
        <w:rPr>
          <w:sz w:val="18"/>
          <w:szCs w:val="18"/>
        </w:rPr>
      </w:pPr>
    </w:p>
    <w:sectPr w:rsidR="005E110A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A0693"/>
    <w:rsid w:val="001A427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1BAE"/>
    <w:rsid w:val="004D2EDE"/>
    <w:rsid w:val="004F62EE"/>
    <w:rsid w:val="00500D9C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B64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1B9F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D4D83"/>
    <w:rsid w:val="00CD5B01"/>
    <w:rsid w:val="00D01C50"/>
    <w:rsid w:val="00D03113"/>
    <w:rsid w:val="00D05E41"/>
    <w:rsid w:val="00D06309"/>
    <w:rsid w:val="00D069A9"/>
    <w:rsid w:val="00D11824"/>
    <w:rsid w:val="00D143AA"/>
    <w:rsid w:val="00D16644"/>
    <w:rsid w:val="00D33E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2</cp:revision>
  <cp:lastPrinted>2021-11-09T10:11:00Z</cp:lastPrinted>
  <dcterms:created xsi:type="dcterms:W3CDTF">2022-03-04T14:42:00Z</dcterms:created>
  <dcterms:modified xsi:type="dcterms:W3CDTF">2022-03-04T14:42:00Z</dcterms:modified>
</cp:coreProperties>
</file>